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ydia delgad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yd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lgad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45 Mors Ave, Wheeling, IL, USA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ydiacosi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7909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v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7/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